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AC1FF4" w14:textId="77777777" w:rsidR="0002011D" w:rsidRPr="00453FAB" w:rsidRDefault="0002011D" w:rsidP="00525835">
      <w:pPr>
        <w:widowControl/>
        <w:shd w:val="clear" w:color="auto" w:fill="FFFFFF"/>
        <w:spacing w:afterLines="50" w:after="156" w:line="540" w:lineRule="atLeast"/>
        <w:jc w:val="left"/>
        <w:outlineLvl w:val="0"/>
        <w:rPr>
          <w:rFonts w:ascii="Arial" w:eastAsia="宋体" w:hAnsi="Arial" w:cs="Arial"/>
          <w:b/>
          <w:bCs/>
          <w:color w:val="000000" w:themeColor="text1"/>
          <w:kern w:val="36"/>
          <w:sz w:val="36"/>
          <w:szCs w:val="36"/>
        </w:rPr>
      </w:pP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36"/>
          <w:szCs w:val="36"/>
        </w:rPr>
        <w:t>实验：配置</w:t>
      </w:r>
      <w:r w:rsidRPr="00453FAB">
        <w:rPr>
          <w:rFonts w:ascii="Arial" w:eastAsia="宋体" w:hAnsi="Arial" w:cs="Arial"/>
          <w:b/>
          <w:bCs/>
          <w:color w:val="000000" w:themeColor="text1"/>
          <w:kern w:val="36"/>
          <w:sz w:val="36"/>
          <w:szCs w:val="36"/>
        </w:rPr>
        <w:t>rsyslog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36"/>
          <w:szCs w:val="36"/>
        </w:rPr>
        <w:t>并使用</w:t>
      </w:r>
      <w:r w:rsidRPr="00453FAB">
        <w:rPr>
          <w:rFonts w:ascii="Arial" w:eastAsia="宋体" w:hAnsi="Arial" w:cs="Arial"/>
          <w:b/>
          <w:bCs/>
          <w:color w:val="000000" w:themeColor="text1"/>
          <w:kern w:val="36"/>
          <w:sz w:val="36"/>
          <w:szCs w:val="36"/>
        </w:rPr>
        <w:t>logger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36"/>
          <w:szCs w:val="36"/>
        </w:rPr>
        <w:t>工具测试远程日志功能</w:t>
      </w:r>
    </w:p>
    <w:p w14:paraId="79529C05" w14:textId="711A5111" w:rsidR="00C87211" w:rsidRDefault="00CA791D" w:rsidP="0002011D">
      <w:pPr>
        <w:pStyle w:val="ListParagraph"/>
        <w:widowControl/>
        <w:numPr>
          <w:ilvl w:val="0"/>
          <w:numId w:val="1"/>
        </w:numPr>
        <w:shd w:val="clear" w:color="auto" w:fill="FFFFFF"/>
        <w:spacing w:line="440" w:lineRule="atLeast"/>
        <w:ind w:firstLineChars="0"/>
        <w:jc w:val="left"/>
        <w:outlineLvl w:val="0"/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</w:pP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复制虚拟机，并</w:t>
      </w:r>
      <w:r w:rsidR="00C87211"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配置两台主机</w:t>
      </w:r>
      <w:r w:rsidR="00C87211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，</w:t>
      </w:r>
      <w:r w:rsidR="00C87211"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使得相互之间能够</w:t>
      </w:r>
      <w:r w:rsidR="00C87211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p</w:t>
      </w:r>
      <w:r w:rsidR="00C87211"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ing</w:t>
      </w:r>
      <w:r w:rsidR="00C87211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通对方。</w:t>
      </w:r>
    </w:p>
    <w:p w14:paraId="19A4EBE5" w14:textId="5CACA2BE" w:rsidR="002C2F9D" w:rsidRPr="002C2F9D" w:rsidRDefault="002C2F9D" w:rsidP="002C2F9D">
      <w:pPr>
        <w:widowControl/>
        <w:shd w:val="clear" w:color="auto" w:fill="FFFFFF"/>
        <w:spacing w:line="440" w:lineRule="atLeast"/>
        <w:jc w:val="left"/>
        <w:outlineLvl w:val="0"/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</w:pPr>
      <w:r>
        <w:rPr>
          <w:noProof/>
        </w:rPr>
        <w:drawing>
          <wp:inline distT="0" distB="0" distL="0" distR="0" wp14:anchorId="65EC498F" wp14:editId="34CEDA6D">
            <wp:extent cx="5000000" cy="31904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00000" cy="31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8577C" w14:textId="77777777" w:rsidR="00C87211" w:rsidRPr="00453FAB" w:rsidRDefault="00C87211" w:rsidP="0002011D">
      <w:pPr>
        <w:pStyle w:val="ListParagraph"/>
        <w:widowControl/>
        <w:numPr>
          <w:ilvl w:val="0"/>
          <w:numId w:val="1"/>
        </w:numPr>
        <w:shd w:val="clear" w:color="auto" w:fill="FFFFFF"/>
        <w:spacing w:line="440" w:lineRule="atLeast"/>
        <w:ind w:firstLineChars="0"/>
        <w:jc w:val="left"/>
        <w:outlineLvl w:val="0"/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</w:pPr>
      <w:r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关闭两台主机的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防火墙以及</w:t>
      </w:r>
      <w:r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SeLinux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。</w:t>
      </w:r>
    </w:p>
    <w:p w14:paraId="19813100" w14:textId="7A5C3CFF" w:rsidR="00CA791D" w:rsidRDefault="00CA791D" w:rsidP="00CA791D">
      <w:pPr>
        <w:widowControl/>
        <w:shd w:val="clear" w:color="auto" w:fill="FFFFFF"/>
        <w:spacing w:line="440" w:lineRule="atLeast"/>
        <w:ind w:firstLine="360"/>
        <w:jc w:val="left"/>
        <w:outlineLvl w:val="0"/>
        <w:rPr>
          <w:rFonts w:ascii="Arial" w:eastAsia="宋体" w:hAnsi="Arial" w:cs="Arial"/>
          <w:b/>
          <w:bCs/>
          <w:color w:val="000000" w:themeColor="text1"/>
          <w:kern w:val="36"/>
          <w:szCs w:val="36"/>
        </w:rPr>
      </w:pP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Cs w:val="36"/>
        </w:rPr>
        <w:t>关闭防火墙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Cs w:val="36"/>
        </w:rPr>
        <w:t xml:space="preserve">: </w:t>
      </w:r>
      <w:r w:rsidRPr="00453FAB">
        <w:rPr>
          <w:rFonts w:ascii="Arial" w:eastAsia="宋体" w:hAnsi="Arial" w:cs="Arial"/>
          <w:b/>
          <w:bCs/>
          <w:color w:val="000000" w:themeColor="text1"/>
          <w:kern w:val="36"/>
          <w:szCs w:val="36"/>
        </w:rPr>
        <w:t xml:space="preserve">systemctl stop firewalld.service </w:t>
      </w:r>
    </w:p>
    <w:p w14:paraId="3F9CFB7F" w14:textId="1F464FBC" w:rsidR="002C2F9D" w:rsidRPr="00453FAB" w:rsidRDefault="002C2F9D" w:rsidP="00CA791D">
      <w:pPr>
        <w:widowControl/>
        <w:shd w:val="clear" w:color="auto" w:fill="FFFFFF"/>
        <w:spacing w:line="440" w:lineRule="atLeast"/>
        <w:ind w:firstLine="360"/>
        <w:jc w:val="left"/>
        <w:outlineLvl w:val="0"/>
        <w:rPr>
          <w:rFonts w:ascii="Arial" w:eastAsia="宋体" w:hAnsi="Arial" w:cs="Arial"/>
          <w:b/>
          <w:bCs/>
          <w:color w:val="000000" w:themeColor="text1"/>
          <w:kern w:val="36"/>
          <w:szCs w:val="36"/>
        </w:rPr>
      </w:pPr>
      <w:r>
        <w:rPr>
          <w:noProof/>
        </w:rPr>
        <w:drawing>
          <wp:inline distT="0" distB="0" distL="0" distR="0" wp14:anchorId="676DAA73" wp14:editId="7530DEBB">
            <wp:extent cx="4990476" cy="1085714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90476" cy="1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197B5" w14:textId="77777777" w:rsidR="00CA791D" w:rsidRPr="00453FAB" w:rsidRDefault="00CA791D" w:rsidP="00CA791D">
      <w:pPr>
        <w:widowControl/>
        <w:shd w:val="clear" w:color="auto" w:fill="FFFFFF"/>
        <w:spacing w:line="440" w:lineRule="atLeast"/>
        <w:ind w:firstLine="360"/>
        <w:jc w:val="left"/>
        <w:outlineLvl w:val="0"/>
        <w:rPr>
          <w:rFonts w:ascii="Arial" w:eastAsia="宋体" w:hAnsi="Arial" w:cs="Arial"/>
          <w:b/>
          <w:bCs/>
          <w:color w:val="000000" w:themeColor="text1"/>
          <w:kern w:val="36"/>
          <w:szCs w:val="36"/>
        </w:rPr>
      </w:pP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Cs w:val="36"/>
        </w:rPr>
        <w:t>关闭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Cs w:val="36"/>
        </w:rPr>
        <w:t>selinux</w:t>
      </w:r>
      <w:r w:rsidRPr="00453FAB">
        <w:rPr>
          <w:rFonts w:ascii="Arial" w:eastAsia="宋体" w:hAnsi="Arial" w:cs="Arial"/>
          <w:b/>
          <w:bCs/>
          <w:color w:val="000000" w:themeColor="text1"/>
          <w:kern w:val="36"/>
          <w:szCs w:val="36"/>
        </w:rPr>
        <w:t>:</w:t>
      </w:r>
    </w:p>
    <w:p w14:paraId="4B65B1E7" w14:textId="77777777" w:rsidR="00CA791D" w:rsidRPr="00453FAB" w:rsidRDefault="00CA791D" w:rsidP="00CA791D">
      <w:pPr>
        <w:widowControl/>
        <w:shd w:val="clear" w:color="auto" w:fill="FFFFFF"/>
        <w:spacing w:line="440" w:lineRule="atLeast"/>
        <w:ind w:firstLine="360"/>
        <w:jc w:val="left"/>
        <w:outlineLvl w:val="0"/>
        <w:rPr>
          <w:rFonts w:ascii="Arial" w:eastAsia="宋体" w:hAnsi="Arial" w:cs="Arial"/>
          <w:b/>
          <w:bCs/>
          <w:color w:val="000000" w:themeColor="text1"/>
          <w:kern w:val="36"/>
          <w:szCs w:val="36"/>
        </w:rPr>
      </w:pP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Cs w:val="36"/>
        </w:rPr>
        <w:t>setenforce 0  //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Cs w:val="36"/>
        </w:rPr>
        <w:t>关闭</w:t>
      </w:r>
    </w:p>
    <w:p w14:paraId="1766B8C5" w14:textId="6EDDADC8" w:rsidR="00CA791D" w:rsidRDefault="00CA791D" w:rsidP="00CA791D">
      <w:pPr>
        <w:widowControl/>
        <w:shd w:val="clear" w:color="auto" w:fill="FFFFFF"/>
        <w:spacing w:line="440" w:lineRule="atLeast"/>
        <w:ind w:firstLine="360"/>
        <w:jc w:val="left"/>
        <w:outlineLvl w:val="0"/>
        <w:rPr>
          <w:rFonts w:ascii="Arial" w:eastAsia="宋体" w:hAnsi="Arial" w:cs="Arial"/>
          <w:b/>
          <w:bCs/>
          <w:color w:val="000000" w:themeColor="text1"/>
          <w:kern w:val="36"/>
          <w:szCs w:val="36"/>
        </w:rPr>
      </w:pP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Cs w:val="36"/>
        </w:rPr>
        <w:t>getenforce  //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Cs w:val="36"/>
        </w:rPr>
        <w:t>查看</w:t>
      </w:r>
    </w:p>
    <w:p w14:paraId="4960C99E" w14:textId="1FE7B8D7" w:rsidR="002C2F9D" w:rsidRPr="00453FAB" w:rsidRDefault="002C2F9D" w:rsidP="00CA791D">
      <w:pPr>
        <w:widowControl/>
        <w:shd w:val="clear" w:color="auto" w:fill="FFFFFF"/>
        <w:spacing w:line="440" w:lineRule="atLeast"/>
        <w:ind w:firstLine="360"/>
        <w:jc w:val="left"/>
        <w:outlineLvl w:val="0"/>
        <w:rPr>
          <w:rFonts w:ascii="Arial" w:eastAsia="宋体" w:hAnsi="Arial" w:cs="Arial" w:hint="eastAsia"/>
          <w:b/>
          <w:bCs/>
          <w:color w:val="000000" w:themeColor="text1"/>
          <w:kern w:val="36"/>
          <w:szCs w:val="36"/>
        </w:rPr>
      </w:pPr>
      <w:r>
        <w:rPr>
          <w:noProof/>
        </w:rPr>
        <w:drawing>
          <wp:inline distT="0" distB="0" distL="0" distR="0" wp14:anchorId="17AAC6CE" wp14:editId="0D99973E">
            <wp:extent cx="5066667" cy="1123810"/>
            <wp:effectExtent l="0" t="0" r="63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66667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B2CD7" w14:textId="77777777" w:rsidR="00525835" w:rsidRPr="00453FAB" w:rsidRDefault="0002011D" w:rsidP="0002011D">
      <w:pPr>
        <w:pStyle w:val="ListParagraph"/>
        <w:widowControl/>
        <w:numPr>
          <w:ilvl w:val="0"/>
          <w:numId w:val="1"/>
        </w:numPr>
        <w:shd w:val="clear" w:color="auto" w:fill="FFFFFF"/>
        <w:spacing w:line="440" w:lineRule="atLeast"/>
        <w:ind w:firstLineChars="0"/>
        <w:jc w:val="left"/>
        <w:outlineLvl w:val="0"/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</w:pP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配置远程</w:t>
      </w:r>
      <w:r w:rsidR="00525835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日志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主机</w:t>
      </w:r>
      <w:r w:rsidR="00525835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，打开</w:t>
      </w:r>
      <w:r w:rsidR="00525835"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udp:514</w:t>
      </w:r>
      <w:r w:rsidR="00525835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端口和</w:t>
      </w:r>
      <w:r w:rsidR="00525835"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tcp:514</w:t>
      </w:r>
      <w:r w:rsidR="00525835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端口。</w:t>
      </w:r>
    </w:p>
    <w:p w14:paraId="3F8414B0" w14:textId="12BE5431" w:rsidR="00235AC1" w:rsidRDefault="00235AC1" w:rsidP="0002011D">
      <w:pPr>
        <w:pStyle w:val="ListParagraph"/>
        <w:widowControl/>
        <w:numPr>
          <w:ilvl w:val="0"/>
          <w:numId w:val="1"/>
        </w:numPr>
        <w:shd w:val="clear" w:color="auto" w:fill="FFFFFF"/>
        <w:spacing w:line="440" w:lineRule="atLeast"/>
        <w:ind w:firstLineChars="0"/>
        <w:jc w:val="left"/>
        <w:outlineLvl w:val="0"/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</w:pP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查看远程日志主机端口是否打开：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 xml:space="preserve">netstat </w:t>
      </w:r>
      <w:r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–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 xml:space="preserve">lunt </w:t>
      </w:r>
      <w:r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| grep 514</w:t>
      </w:r>
    </w:p>
    <w:p w14:paraId="2AB0A442" w14:textId="55B3812D" w:rsidR="002C2F9D" w:rsidRPr="00453FAB" w:rsidRDefault="002C2F9D" w:rsidP="002C2F9D">
      <w:pPr>
        <w:pStyle w:val="ListParagraph"/>
        <w:widowControl/>
        <w:shd w:val="clear" w:color="auto" w:fill="FFFFFF"/>
        <w:spacing w:line="440" w:lineRule="atLeast"/>
        <w:ind w:left="360" w:firstLineChars="0" w:firstLine="0"/>
        <w:jc w:val="left"/>
        <w:outlineLvl w:val="0"/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</w:pPr>
      <w:r>
        <w:rPr>
          <w:noProof/>
        </w:rPr>
        <w:lastRenderedPageBreak/>
        <w:drawing>
          <wp:inline distT="0" distB="0" distL="0" distR="0" wp14:anchorId="626F8418" wp14:editId="3A80B551">
            <wp:extent cx="6120130" cy="364426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A82F2" w14:textId="77777777" w:rsidR="0002011D" w:rsidRPr="00453FAB" w:rsidRDefault="00525835" w:rsidP="000C180B">
      <w:pPr>
        <w:pStyle w:val="ListParagraph"/>
        <w:widowControl/>
        <w:numPr>
          <w:ilvl w:val="0"/>
          <w:numId w:val="1"/>
        </w:numPr>
        <w:shd w:val="clear" w:color="auto" w:fill="FFFFFF"/>
        <w:spacing w:line="440" w:lineRule="atLeast"/>
        <w:ind w:firstLineChars="0"/>
        <w:jc w:val="left"/>
        <w:outlineLvl w:val="0"/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</w:pPr>
      <w:r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分别在远程主机以及本地主机上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配置</w:t>
      </w:r>
      <w:r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/etc/rsyslog.conf</w:t>
      </w:r>
      <w:r w:rsidR="00235AC1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，</w:t>
      </w:r>
      <w:r w:rsidR="000C180B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对</w:t>
      </w:r>
      <w:r w:rsidR="000C180B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mail</w:t>
      </w:r>
      <w:r w:rsidR="00FE5E4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设备进行记录。</w:t>
      </w:r>
      <w:r w:rsidR="000C180B"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其中</w:t>
      </w:r>
      <w:r w:rsidR="000C180B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本地主机的</w:t>
      </w:r>
      <w:r w:rsidR="000C180B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action</w:t>
      </w:r>
      <w:r w:rsidR="000C180B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设置为</w:t>
      </w:r>
      <w:r w:rsidR="000C180B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@</w:t>
      </w:r>
      <w:r w:rsidR="000C180B"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(</w:t>
      </w:r>
      <w:r w:rsidR="000C180B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远程主机的</w:t>
      </w:r>
      <w:r w:rsidR="000C180B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)IP</w:t>
      </w:r>
      <w:r w:rsidR="0056141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地址；</w:t>
      </w:r>
      <w:r w:rsidR="000C180B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远程日志主机的</w:t>
      </w:r>
      <w:r w:rsidR="000C180B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action</w:t>
      </w:r>
      <w:r w:rsidR="000C180B"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为本地日志文件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。</w:t>
      </w:r>
    </w:p>
    <w:p w14:paraId="191E640B" w14:textId="77777777" w:rsidR="00525835" w:rsidRPr="00453FAB" w:rsidRDefault="00525835" w:rsidP="0002011D">
      <w:pPr>
        <w:pStyle w:val="ListParagraph"/>
        <w:widowControl/>
        <w:numPr>
          <w:ilvl w:val="0"/>
          <w:numId w:val="1"/>
        </w:numPr>
        <w:shd w:val="clear" w:color="auto" w:fill="FFFFFF"/>
        <w:spacing w:line="440" w:lineRule="atLeast"/>
        <w:ind w:firstLineChars="0"/>
        <w:jc w:val="left"/>
        <w:outlineLvl w:val="0"/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</w:pPr>
      <w:r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使用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l</w:t>
      </w:r>
      <w:r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ogger –p mail.info “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测试文字</w:t>
      </w:r>
      <w:r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 xml:space="preserve">” </w:t>
      </w:r>
      <w:r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进行测试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。</w:t>
      </w:r>
      <w:r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测试之后分别在远程主机和本地主机上查看日志文件记录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/</w:t>
      </w:r>
      <w:r w:rsidRPr="00453FAB">
        <w:rPr>
          <w:rFonts w:ascii="Arial" w:eastAsia="宋体" w:hAnsi="Arial" w:cs="Arial"/>
          <w:b/>
          <w:bCs/>
          <w:color w:val="000000" w:themeColor="text1"/>
          <w:kern w:val="36"/>
          <w:sz w:val="24"/>
          <w:szCs w:val="36"/>
        </w:rPr>
        <w:t>var/log/maillog</w:t>
      </w:r>
      <w:r w:rsidRPr="00453FAB">
        <w:rPr>
          <w:rFonts w:ascii="Arial" w:eastAsia="宋体" w:hAnsi="Arial" w:cs="Arial" w:hint="eastAsia"/>
          <w:b/>
          <w:bCs/>
          <w:color w:val="000000" w:themeColor="text1"/>
          <w:kern w:val="36"/>
          <w:sz w:val="24"/>
          <w:szCs w:val="36"/>
        </w:rPr>
        <w:t>。</w:t>
      </w:r>
    </w:p>
    <w:p w14:paraId="3DF0C393" w14:textId="77777777" w:rsidR="0002011D" w:rsidRDefault="0002011D" w:rsidP="0002011D">
      <w:pPr>
        <w:widowControl/>
        <w:shd w:val="clear" w:color="auto" w:fill="FFFFFF"/>
        <w:spacing w:line="440" w:lineRule="atLeast"/>
        <w:jc w:val="left"/>
        <w:outlineLvl w:val="0"/>
        <w:rPr>
          <w:rFonts w:ascii="Arial" w:eastAsia="宋体" w:hAnsi="Arial" w:cs="Arial"/>
          <w:b/>
          <w:bCs/>
          <w:color w:val="4F4F4F"/>
          <w:kern w:val="36"/>
          <w:sz w:val="24"/>
          <w:szCs w:val="36"/>
        </w:rPr>
      </w:pPr>
    </w:p>
    <w:p w14:paraId="588BC67A" w14:textId="77777777" w:rsidR="002E4BD9" w:rsidRDefault="002E4BD9" w:rsidP="0002011D">
      <w:pPr>
        <w:widowControl/>
        <w:shd w:val="clear" w:color="auto" w:fill="FFFFFF"/>
        <w:spacing w:line="440" w:lineRule="atLeast"/>
        <w:jc w:val="left"/>
        <w:outlineLvl w:val="0"/>
        <w:rPr>
          <w:rFonts w:ascii="Arial" w:eastAsia="宋体" w:hAnsi="Arial" w:cs="Arial"/>
          <w:b/>
          <w:bCs/>
          <w:color w:val="4F4F4F"/>
          <w:kern w:val="36"/>
          <w:sz w:val="24"/>
          <w:szCs w:val="36"/>
        </w:rPr>
      </w:pPr>
    </w:p>
    <w:p w14:paraId="054A1BA1" w14:textId="77777777" w:rsidR="00D17BC0" w:rsidRDefault="00D17BC0" w:rsidP="0002011D">
      <w:pPr>
        <w:widowControl/>
        <w:shd w:val="clear" w:color="auto" w:fill="FFFFFF"/>
        <w:spacing w:line="440" w:lineRule="atLeast"/>
        <w:jc w:val="left"/>
        <w:outlineLvl w:val="0"/>
        <w:rPr>
          <w:rFonts w:ascii="Arial" w:eastAsia="宋体" w:hAnsi="Arial" w:cs="Arial"/>
          <w:b/>
          <w:bCs/>
          <w:color w:val="4F4F4F"/>
          <w:kern w:val="36"/>
          <w:sz w:val="24"/>
          <w:szCs w:val="36"/>
        </w:rPr>
      </w:pPr>
    </w:p>
    <w:p w14:paraId="071292C9" w14:textId="77777777" w:rsidR="00D17BC0" w:rsidRPr="0002011D" w:rsidRDefault="00D17BC0" w:rsidP="0002011D">
      <w:pPr>
        <w:widowControl/>
        <w:shd w:val="clear" w:color="auto" w:fill="FFFFFF"/>
        <w:spacing w:line="440" w:lineRule="atLeast"/>
        <w:jc w:val="left"/>
        <w:outlineLvl w:val="0"/>
        <w:rPr>
          <w:rFonts w:ascii="Arial" w:eastAsia="宋体" w:hAnsi="Arial" w:cs="Arial"/>
          <w:b/>
          <w:bCs/>
          <w:color w:val="4F4F4F"/>
          <w:kern w:val="36"/>
          <w:sz w:val="24"/>
          <w:szCs w:val="36"/>
        </w:rPr>
      </w:pPr>
    </w:p>
    <w:p w14:paraId="6E95CB56" w14:textId="77777777" w:rsidR="002E4BD9" w:rsidRDefault="002E4BD9" w:rsidP="009F1845">
      <w:pPr>
        <w:widowControl/>
        <w:shd w:val="clear" w:color="auto" w:fill="FFFFFF"/>
        <w:spacing w:before="120" w:after="240" w:line="540" w:lineRule="atLeast"/>
        <w:jc w:val="left"/>
        <w:outlineLvl w:val="0"/>
        <w:rPr>
          <w:rFonts w:ascii="Arial" w:eastAsia="宋体" w:hAnsi="Arial" w:cs="Arial"/>
          <w:b/>
          <w:bCs/>
          <w:color w:val="4F4F4F"/>
          <w:kern w:val="36"/>
          <w:sz w:val="36"/>
          <w:szCs w:val="36"/>
        </w:rPr>
      </w:pPr>
      <w:r>
        <w:rPr>
          <w:rFonts w:ascii="Arial" w:eastAsia="宋体" w:hAnsi="Arial" w:cs="Arial" w:hint="eastAsia"/>
          <w:b/>
          <w:bCs/>
          <w:color w:val="4F4F4F"/>
          <w:kern w:val="36"/>
          <w:sz w:val="36"/>
          <w:szCs w:val="36"/>
        </w:rPr>
        <w:t>（以下为选做实验）</w:t>
      </w:r>
    </w:p>
    <w:p w14:paraId="03A6836E" w14:textId="77777777" w:rsidR="009F1845" w:rsidRPr="00A92EEE" w:rsidRDefault="009F1845" w:rsidP="009F1845">
      <w:pPr>
        <w:widowControl/>
        <w:shd w:val="clear" w:color="auto" w:fill="FFFFFF"/>
        <w:spacing w:before="120" w:after="240" w:line="540" w:lineRule="atLeast"/>
        <w:jc w:val="left"/>
        <w:outlineLvl w:val="0"/>
        <w:rPr>
          <w:rFonts w:ascii="Arial" w:eastAsia="宋体" w:hAnsi="Arial" w:cs="Arial"/>
          <w:b/>
          <w:bCs/>
          <w:color w:val="4F4F4F"/>
          <w:kern w:val="36"/>
          <w:sz w:val="40"/>
          <w:szCs w:val="42"/>
        </w:rPr>
      </w:pPr>
      <w:r w:rsidRPr="00A92EEE">
        <w:rPr>
          <w:rFonts w:ascii="Arial" w:eastAsia="宋体" w:hAnsi="Arial" w:cs="Arial"/>
          <w:b/>
          <w:bCs/>
          <w:color w:val="4F4F4F"/>
          <w:kern w:val="36"/>
          <w:sz w:val="32"/>
          <w:szCs w:val="36"/>
        </w:rPr>
        <w:t>实验：将</w:t>
      </w:r>
      <w:r w:rsidRPr="00A92EEE">
        <w:rPr>
          <w:rFonts w:ascii="Arial" w:eastAsia="宋体" w:hAnsi="Arial" w:cs="Arial"/>
          <w:b/>
          <w:bCs/>
          <w:color w:val="4F4F4F"/>
          <w:kern w:val="36"/>
          <w:sz w:val="32"/>
          <w:szCs w:val="36"/>
        </w:rPr>
        <w:t>ssh</w:t>
      </w:r>
      <w:r w:rsidRPr="00A92EEE">
        <w:rPr>
          <w:rFonts w:ascii="Arial" w:eastAsia="宋体" w:hAnsi="Arial" w:cs="Arial"/>
          <w:b/>
          <w:bCs/>
          <w:color w:val="4F4F4F"/>
          <w:kern w:val="36"/>
          <w:sz w:val="32"/>
          <w:szCs w:val="36"/>
        </w:rPr>
        <w:t>服务的日志换个位置存储</w:t>
      </w:r>
    </w:p>
    <w:p w14:paraId="260CB6B4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vim /etc/ssh/sshd_config</w:t>
      </w:r>
    </w:p>
    <w:p w14:paraId="50C9E384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原来是这样的</w:t>
      </w:r>
    </w:p>
    <w:p w14:paraId="6C2A2DC5" w14:textId="77777777" w:rsidR="000263E1" w:rsidRDefault="009F1845" w:rsidP="009F1845">
      <w:r>
        <w:rPr>
          <w:noProof/>
        </w:rPr>
        <w:lastRenderedPageBreak/>
        <w:drawing>
          <wp:inline distT="0" distB="0" distL="0" distR="0" wp14:anchorId="27C5F6CF" wp14:editId="709A20F0">
            <wp:extent cx="6120130" cy="2931362"/>
            <wp:effectExtent l="0" t="0" r="0" b="2540"/>
            <wp:docPr id="3" name="图片 3" descr="clip_image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ip_image00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931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AD135" w14:textId="77777777" w:rsidR="009F1845" w:rsidRDefault="009F1845" w:rsidP="009F1845"/>
    <w:p w14:paraId="6AA8B4CB" w14:textId="77777777" w:rsidR="009F1845" w:rsidRDefault="009F1845" w:rsidP="009F1845">
      <w:pPr>
        <w:pStyle w:val="NormalWeb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F4F4F"/>
        </w:rPr>
      </w:pPr>
      <w:r>
        <w:rPr>
          <w:rFonts w:ascii="Arial" w:hAnsi="Arial" w:cs="Arial"/>
          <w:color w:val="000000"/>
          <w:sz w:val="21"/>
          <w:szCs w:val="21"/>
        </w:rPr>
        <w:t xml:space="preserve">#SyslogFacility AUTHPRIV </w:t>
      </w:r>
      <w:r>
        <w:rPr>
          <w:rFonts w:ascii="Arial" w:hAnsi="Arial" w:cs="Arial"/>
          <w:color w:val="000000"/>
          <w:sz w:val="21"/>
          <w:szCs w:val="21"/>
        </w:rPr>
        <w:t>注释掉</w:t>
      </w:r>
    </w:p>
    <w:p w14:paraId="652CC814" w14:textId="77777777" w:rsidR="009F1845" w:rsidRDefault="009F1845" w:rsidP="009F1845">
      <w:pPr>
        <w:pStyle w:val="NormalWeb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F4F4F"/>
        </w:rPr>
      </w:pPr>
      <w:r>
        <w:rPr>
          <w:rFonts w:ascii="Arial" w:hAnsi="Arial" w:cs="Arial"/>
          <w:color w:val="000000"/>
          <w:sz w:val="21"/>
          <w:szCs w:val="21"/>
        </w:rPr>
        <w:t>SyslogFacility local1</w:t>
      </w:r>
    </w:p>
    <w:p w14:paraId="02049C88" w14:textId="77777777" w:rsidR="009F1845" w:rsidRDefault="009F1845" w:rsidP="009F1845">
      <w:pPr>
        <w:pStyle w:val="NormalWeb"/>
        <w:shd w:val="clear" w:color="auto" w:fill="FFFFFF"/>
        <w:spacing w:before="0" w:beforeAutospacing="0" w:after="240" w:afterAutospacing="0" w:line="390" w:lineRule="atLeast"/>
        <w:rPr>
          <w:rFonts w:ascii="Arial" w:hAnsi="Arial" w:cs="Arial"/>
          <w:color w:val="4F4F4F"/>
        </w:rPr>
      </w:pPr>
      <w:r>
        <w:rPr>
          <w:rFonts w:ascii="Arial" w:hAnsi="Arial" w:cs="Arial"/>
          <w:color w:val="000000"/>
          <w:sz w:val="21"/>
          <w:szCs w:val="21"/>
        </w:rPr>
        <w:t xml:space="preserve">LogLevel INFO </w:t>
      </w:r>
      <w:r>
        <w:rPr>
          <w:rFonts w:ascii="Arial" w:hAnsi="Arial" w:cs="Arial"/>
          <w:color w:val="000000"/>
          <w:sz w:val="21"/>
          <w:szCs w:val="21"/>
        </w:rPr>
        <w:t>去掉注释</w:t>
      </w:r>
    </w:p>
    <w:p w14:paraId="05F5CB27" w14:textId="77777777" w:rsidR="009F1845" w:rsidRDefault="009F1845" w:rsidP="009F1845">
      <w:r>
        <w:rPr>
          <w:noProof/>
        </w:rPr>
        <w:drawing>
          <wp:inline distT="0" distB="0" distL="0" distR="0" wp14:anchorId="63EE8ACD" wp14:editId="514FBECD">
            <wp:extent cx="4790440" cy="1576705"/>
            <wp:effectExtent l="0" t="0" r="0" b="4445"/>
            <wp:docPr id="5" name="图片 5" descr="clip_image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lip_image00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440" cy="157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F3E0F" w14:textId="77777777" w:rsidR="009F1845" w:rsidRDefault="009F1845" w:rsidP="009F1845"/>
    <w:p w14:paraId="497C9A55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vim /etc/rsyslog.conf</w:t>
      </w:r>
    </w:p>
    <w:p w14:paraId="4C399814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加上这一行</w:t>
      </w:r>
    </w:p>
    <w:p w14:paraId="588C1201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local1.* /var/log/sshd.log</w:t>
      </w:r>
    </w:p>
    <w:p w14:paraId="109B88EF" w14:textId="77777777" w:rsidR="009F1845" w:rsidRDefault="009F1845" w:rsidP="009F1845">
      <w:r>
        <w:rPr>
          <w:noProof/>
        </w:rPr>
        <w:drawing>
          <wp:inline distT="0" distB="0" distL="0" distR="0" wp14:anchorId="7B57A0A0" wp14:editId="6BBA1860">
            <wp:extent cx="6120130" cy="818234"/>
            <wp:effectExtent l="0" t="0" r="0" b="1270"/>
            <wp:docPr id="6" name="图片 6" descr="clip_image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ip_image00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818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0E0C3" w14:textId="77777777" w:rsidR="009F1845" w:rsidRDefault="009F1845" w:rsidP="009F1845"/>
    <w:p w14:paraId="031B6B91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[root@centos7 ~]# systemctl restart rsyslog</w:t>
      </w:r>
    </w:p>
    <w:p w14:paraId="4DFA3B2B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lastRenderedPageBreak/>
        <w:t>[root@centos7 ~]# systemctl restart sshd</w:t>
      </w:r>
    </w:p>
    <w:p w14:paraId="13BCC1E2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测试：从另一台机器</w:t>
      </w:r>
      <w:r w:rsidRPr="009F1845">
        <w:rPr>
          <w:rFonts w:ascii="Arial" w:eastAsia="宋体" w:hAnsi="Arial" w:cs="Arial"/>
          <w:color w:val="000000"/>
          <w:kern w:val="0"/>
          <w:szCs w:val="21"/>
        </w:rPr>
        <w:t>166 ssh 172.17.1.177</w:t>
      </w:r>
    </w:p>
    <w:p w14:paraId="4B66BCBD" w14:textId="77777777" w:rsidR="009F1845" w:rsidRDefault="009F1845" w:rsidP="009F1845">
      <w:r>
        <w:rPr>
          <w:noProof/>
        </w:rPr>
        <w:drawing>
          <wp:inline distT="0" distB="0" distL="0" distR="0" wp14:anchorId="5D461DA0" wp14:editId="65EB5B9D">
            <wp:extent cx="6120130" cy="980028"/>
            <wp:effectExtent l="0" t="0" r="0" b="0"/>
            <wp:docPr id="7" name="图片 7" descr="clip_image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ip_image00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980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37CFF" w14:textId="77777777" w:rsidR="009F1845" w:rsidRDefault="009F1845" w:rsidP="009F1845"/>
    <w:p w14:paraId="66BF1069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在</w:t>
      </w:r>
      <w:r w:rsidRPr="009F1845">
        <w:rPr>
          <w:rFonts w:ascii="Arial" w:eastAsia="宋体" w:hAnsi="Arial" w:cs="Arial"/>
          <w:color w:val="000000"/>
          <w:kern w:val="0"/>
          <w:szCs w:val="21"/>
        </w:rPr>
        <w:t>177</w:t>
      </w:r>
      <w:r w:rsidRPr="009F1845">
        <w:rPr>
          <w:rFonts w:ascii="Arial" w:eastAsia="宋体" w:hAnsi="Arial" w:cs="Arial"/>
          <w:color w:val="000000"/>
          <w:kern w:val="0"/>
          <w:szCs w:val="21"/>
        </w:rPr>
        <w:t>机器上看我们指定的日志件</w:t>
      </w:r>
      <w:r w:rsidRPr="009F1845">
        <w:rPr>
          <w:rFonts w:ascii="Arial" w:eastAsia="宋体" w:hAnsi="Arial" w:cs="Arial"/>
          <w:color w:val="000000"/>
          <w:kern w:val="0"/>
          <w:szCs w:val="21"/>
        </w:rPr>
        <w:t>/var/log/sshd.log</w:t>
      </w:r>
      <w:r w:rsidRPr="009F1845">
        <w:rPr>
          <w:rFonts w:ascii="Arial" w:eastAsia="宋体" w:hAnsi="Arial" w:cs="Arial"/>
          <w:color w:val="000000"/>
          <w:kern w:val="0"/>
          <w:szCs w:val="21"/>
        </w:rPr>
        <w:t>是否生成</w:t>
      </w:r>
      <w:r w:rsidRPr="009F1845">
        <w:rPr>
          <w:rFonts w:ascii="Arial" w:eastAsia="宋体" w:hAnsi="Arial" w:cs="Arial"/>
          <w:color w:val="000000"/>
          <w:kern w:val="0"/>
          <w:szCs w:val="21"/>
        </w:rPr>
        <w:t>,</w:t>
      </w:r>
      <w:r w:rsidRPr="009F1845">
        <w:rPr>
          <w:rFonts w:ascii="Arial" w:eastAsia="宋体" w:hAnsi="Arial" w:cs="Arial"/>
          <w:color w:val="000000"/>
          <w:kern w:val="0"/>
          <w:szCs w:val="21"/>
        </w:rPr>
        <w:t>生成则成功。</w:t>
      </w:r>
    </w:p>
    <w:p w14:paraId="4AE57AD0" w14:textId="77777777" w:rsidR="009F1845" w:rsidRDefault="009F1845" w:rsidP="009F1845">
      <w:r>
        <w:rPr>
          <w:noProof/>
        </w:rPr>
        <w:drawing>
          <wp:inline distT="0" distB="0" distL="0" distR="0" wp14:anchorId="112683BC" wp14:editId="0D9873C7">
            <wp:extent cx="6120130" cy="921360"/>
            <wp:effectExtent l="0" t="0" r="0" b="0"/>
            <wp:docPr id="8" name="图片 8" descr="clip_image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lip_image00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92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56244" w14:textId="77777777" w:rsidR="009F1845" w:rsidRDefault="009F1845" w:rsidP="009F1845"/>
    <w:p w14:paraId="43B7A956" w14:textId="77777777" w:rsidR="009F1845" w:rsidRDefault="009F1845" w:rsidP="009F1845">
      <w:pPr>
        <w:widowControl/>
        <w:shd w:val="clear" w:color="auto" w:fill="FFFFFF"/>
        <w:spacing w:before="120" w:after="240" w:line="540" w:lineRule="atLeast"/>
        <w:jc w:val="left"/>
        <w:outlineLvl w:val="0"/>
        <w:rPr>
          <w:rFonts w:ascii="Arial" w:eastAsia="宋体" w:hAnsi="Arial" w:cs="Arial"/>
          <w:b/>
          <w:bCs/>
          <w:color w:val="000000"/>
          <w:kern w:val="36"/>
          <w:sz w:val="36"/>
          <w:szCs w:val="36"/>
        </w:rPr>
      </w:pPr>
    </w:p>
    <w:p w14:paraId="77E831E3" w14:textId="77777777" w:rsidR="009F1845" w:rsidRPr="00A92EEE" w:rsidRDefault="009F1845" w:rsidP="009F1845">
      <w:pPr>
        <w:widowControl/>
        <w:shd w:val="clear" w:color="auto" w:fill="FFFFFF"/>
        <w:spacing w:before="120" w:after="240" w:line="540" w:lineRule="atLeast"/>
        <w:jc w:val="left"/>
        <w:outlineLvl w:val="0"/>
        <w:rPr>
          <w:rFonts w:ascii="Arial" w:eastAsia="宋体" w:hAnsi="Arial" w:cs="Arial"/>
          <w:b/>
          <w:bCs/>
          <w:color w:val="4F4F4F"/>
          <w:kern w:val="36"/>
          <w:sz w:val="40"/>
          <w:szCs w:val="42"/>
        </w:rPr>
      </w:pP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实验：有人</w:t>
      </w: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ssh</w:t>
      </w: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登录发消息就通知</w:t>
      </w: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root</w:t>
      </w: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和</w:t>
      </w: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lmj</w:t>
      </w: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用户</w:t>
      </w:r>
    </w:p>
    <w:p w14:paraId="21CED604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vim /etc/rsyslog.conf</w:t>
      </w:r>
    </w:p>
    <w:p w14:paraId="16F5175F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加上这一行，但这样不会写在文件里</w:t>
      </w:r>
    </w:p>
    <w:p w14:paraId="538E48AA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local1.* lmj,root</w:t>
      </w:r>
    </w:p>
    <w:p w14:paraId="14868198" w14:textId="77777777" w:rsidR="009F1845" w:rsidRDefault="009F1845" w:rsidP="009F1845">
      <w:r>
        <w:rPr>
          <w:noProof/>
        </w:rPr>
        <w:drawing>
          <wp:inline distT="0" distB="0" distL="0" distR="0" wp14:anchorId="2C9E60C7" wp14:editId="52F370B5">
            <wp:extent cx="6120130" cy="757135"/>
            <wp:effectExtent l="0" t="0" r="0" b="5080"/>
            <wp:docPr id="9" name="图片 9" descr="clip_image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lip_image00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75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663E9" w14:textId="77777777" w:rsidR="009F1845" w:rsidRDefault="009F1845" w:rsidP="009F1845"/>
    <w:p w14:paraId="66D3A441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[root@centos7 ~]# systemctl restart rsyslog</w:t>
      </w:r>
    </w:p>
    <w:p w14:paraId="60513DCF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测试：从另一台机器</w:t>
      </w:r>
      <w:r w:rsidRPr="009F1845">
        <w:rPr>
          <w:rFonts w:ascii="Arial" w:eastAsia="宋体" w:hAnsi="Arial" w:cs="Arial"/>
          <w:color w:val="000000"/>
          <w:kern w:val="0"/>
          <w:szCs w:val="21"/>
        </w:rPr>
        <w:t>166 ssh 172.17.1.177</w:t>
      </w:r>
    </w:p>
    <w:p w14:paraId="27BD1321" w14:textId="77777777" w:rsidR="009F1845" w:rsidRDefault="009F1845" w:rsidP="009F1845"/>
    <w:p w14:paraId="1B93A62B" w14:textId="77777777" w:rsidR="009F1845" w:rsidRDefault="009F1845" w:rsidP="009F1845">
      <w:r>
        <w:rPr>
          <w:noProof/>
        </w:rPr>
        <w:lastRenderedPageBreak/>
        <w:drawing>
          <wp:inline distT="0" distB="0" distL="0" distR="0" wp14:anchorId="6037B55B" wp14:editId="54354996">
            <wp:extent cx="5810885" cy="1113155"/>
            <wp:effectExtent l="0" t="0" r="0" b="0"/>
            <wp:docPr id="10" name="图片 10" descr="clip_image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lip_image00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885" cy="111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A768C" w14:textId="77777777" w:rsidR="009F1845" w:rsidRDefault="009F1845" w:rsidP="009F1845"/>
    <w:p w14:paraId="4B8291CE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root</w:t>
      </w:r>
      <w:r w:rsidRPr="009F1845">
        <w:rPr>
          <w:rFonts w:ascii="Arial" w:eastAsia="宋体" w:hAnsi="Arial" w:cs="Arial"/>
          <w:color w:val="000000"/>
          <w:kern w:val="0"/>
          <w:szCs w:val="21"/>
        </w:rPr>
        <w:t>用户收到通知</w:t>
      </w:r>
    </w:p>
    <w:p w14:paraId="6B206779" w14:textId="77777777" w:rsidR="009F1845" w:rsidRDefault="009F1845" w:rsidP="009F1845">
      <w:r>
        <w:rPr>
          <w:noProof/>
        </w:rPr>
        <w:drawing>
          <wp:inline distT="0" distB="0" distL="0" distR="0" wp14:anchorId="1B54DE0E" wp14:editId="21D77B68">
            <wp:extent cx="6120130" cy="362279"/>
            <wp:effectExtent l="0" t="0" r="0" b="0"/>
            <wp:docPr id="11" name="图片 11" descr="clip_image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lip_image00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62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2E6C6A" w14:textId="77777777" w:rsidR="009F1845" w:rsidRDefault="009F1845" w:rsidP="009F1845"/>
    <w:p w14:paraId="7102083B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lmj</w:t>
      </w:r>
      <w:r w:rsidRPr="009F1845">
        <w:rPr>
          <w:rFonts w:ascii="Arial" w:eastAsia="宋体" w:hAnsi="Arial" w:cs="Arial"/>
          <w:color w:val="000000"/>
          <w:kern w:val="0"/>
          <w:szCs w:val="21"/>
        </w:rPr>
        <w:t>用户收到通知</w:t>
      </w:r>
    </w:p>
    <w:p w14:paraId="7602A495" w14:textId="77777777" w:rsidR="009F1845" w:rsidRDefault="009F1845" w:rsidP="009F1845">
      <w:r>
        <w:rPr>
          <w:noProof/>
        </w:rPr>
        <w:drawing>
          <wp:inline distT="0" distB="0" distL="0" distR="0" wp14:anchorId="62A600B9" wp14:editId="15769F0A">
            <wp:extent cx="6120130" cy="286391"/>
            <wp:effectExtent l="0" t="0" r="0" b="0"/>
            <wp:docPr id="12" name="图片 12" descr="clip_image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lip_image00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86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0F0B9" w14:textId="77777777" w:rsidR="009F1845" w:rsidRDefault="009F1845" w:rsidP="009F1845"/>
    <w:p w14:paraId="2DCFC825" w14:textId="77777777" w:rsidR="008C7247" w:rsidRDefault="008C7247" w:rsidP="009F1845">
      <w:pPr>
        <w:widowControl/>
        <w:shd w:val="clear" w:color="auto" w:fill="FFFFFF"/>
        <w:spacing w:before="120" w:after="240" w:line="540" w:lineRule="atLeast"/>
        <w:jc w:val="left"/>
        <w:outlineLvl w:val="0"/>
        <w:rPr>
          <w:rFonts w:ascii="Arial" w:eastAsia="宋体" w:hAnsi="Arial" w:cs="Arial"/>
          <w:b/>
          <w:bCs/>
          <w:color w:val="000000"/>
          <w:kern w:val="36"/>
          <w:sz w:val="36"/>
          <w:szCs w:val="36"/>
        </w:rPr>
      </w:pPr>
    </w:p>
    <w:p w14:paraId="173DEC3D" w14:textId="77777777" w:rsidR="00453FAB" w:rsidRDefault="00453FAB" w:rsidP="009F1845">
      <w:pPr>
        <w:widowControl/>
        <w:shd w:val="clear" w:color="auto" w:fill="FFFFFF"/>
        <w:spacing w:before="120" w:after="240" w:line="540" w:lineRule="atLeast"/>
        <w:jc w:val="left"/>
        <w:outlineLvl w:val="0"/>
        <w:rPr>
          <w:rFonts w:ascii="Arial" w:eastAsia="宋体" w:hAnsi="Arial" w:cs="Arial"/>
          <w:b/>
          <w:bCs/>
          <w:color w:val="000000"/>
          <w:kern w:val="36"/>
          <w:sz w:val="36"/>
          <w:szCs w:val="36"/>
        </w:rPr>
      </w:pPr>
    </w:p>
    <w:p w14:paraId="3D9CADDC" w14:textId="77777777" w:rsidR="009F1845" w:rsidRPr="00A92EEE" w:rsidRDefault="009F1845" w:rsidP="009F1845">
      <w:pPr>
        <w:widowControl/>
        <w:shd w:val="clear" w:color="auto" w:fill="FFFFFF"/>
        <w:spacing w:before="120" w:after="240" w:line="540" w:lineRule="atLeast"/>
        <w:jc w:val="left"/>
        <w:outlineLvl w:val="0"/>
        <w:rPr>
          <w:rFonts w:ascii="Arial" w:eastAsia="宋体" w:hAnsi="Arial" w:cs="Arial"/>
          <w:b/>
          <w:bCs/>
          <w:color w:val="4F4F4F"/>
          <w:kern w:val="36"/>
          <w:sz w:val="40"/>
          <w:szCs w:val="42"/>
        </w:rPr>
      </w:pP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实验：有人</w:t>
      </w: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ssh</w:t>
      </w: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登录发消息就通知</w:t>
      </w: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root</w:t>
      </w: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和</w:t>
      </w: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lmj</w:t>
      </w: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用户，也记录在</w:t>
      </w: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/var/log/sshdd.log</w:t>
      </w:r>
      <w:r w:rsidRPr="00A92EEE">
        <w:rPr>
          <w:rFonts w:ascii="Arial" w:eastAsia="宋体" w:hAnsi="Arial" w:cs="Arial"/>
          <w:b/>
          <w:bCs/>
          <w:color w:val="000000"/>
          <w:kern w:val="36"/>
          <w:sz w:val="32"/>
          <w:szCs w:val="36"/>
        </w:rPr>
        <w:t>里</w:t>
      </w:r>
    </w:p>
    <w:p w14:paraId="3EC6B89F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vim /etc/rsyslog.conf</w:t>
      </w:r>
    </w:p>
    <w:p w14:paraId="68A59496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local1.* lmj,root,/var/log/sshd.log</w:t>
      </w:r>
    </w:p>
    <w:p w14:paraId="33421CC1" w14:textId="77777777" w:rsidR="009F1845" w:rsidRDefault="009F1845" w:rsidP="009F1845">
      <w:r>
        <w:rPr>
          <w:noProof/>
        </w:rPr>
        <w:drawing>
          <wp:inline distT="0" distB="0" distL="0" distR="0" wp14:anchorId="02BFF058" wp14:editId="18740BCE">
            <wp:extent cx="6120130" cy="675352"/>
            <wp:effectExtent l="0" t="0" r="0" b="0"/>
            <wp:docPr id="13" name="图片 13" descr="clip_image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lip_image0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675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5DEED" w14:textId="77777777" w:rsidR="009F1845" w:rsidRDefault="009F1845" w:rsidP="009F1845"/>
    <w:p w14:paraId="1B55D02A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[root@centos7 ~]# systemctl restart rsyslog</w:t>
      </w:r>
    </w:p>
    <w:p w14:paraId="461F9939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测试：</w:t>
      </w:r>
    </w:p>
    <w:p w14:paraId="454601DD" w14:textId="77777777" w:rsidR="009F1845" w:rsidRDefault="009F1845" w:rsidP="009F1845">
      <w:r>
        <w:rPr>
          <w:noProof/>
        </w:rPr>
        <w:drawing>
          <wp:inline distT="0" distB="0" distL="0" distR="0" wp14:anchorId="36F59B48" wp14:editId="0752E18A">
            <wp:extent cx="5784850" cy="589915"/>
            <wp:effectExtent l="0" t="0" r="6350" b="635"/>
            <wp:docPr id="14" name="图片 14" descr="clip_image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lip_image0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850" cy="589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2532D" w14:textId="77777777" w:rsidR="009F1845" w:rsidRDefault="009F1845" w:rsidP="009F1845"/>
    <w:p w14:paraId="1EFDC1A9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lastRenderedPageBreak/>
        <w:t>root</w:t>
      </w:r>
      <w:r w:rsidRPr="009F1845">
        <w:rPr>
          <w:rFonts w:ascii="Arial" w:eastAsia="宋体" w:hAnsi="Arial" w:cs="Arial"/>
          <w:color w:val="000000"/>
          <w:kern w:val="0"/>
          <w:szCs w:val="21"/>
        </w:rPr>
        <w:t>，</w:t>
      </w:r>
      <w:r w:rsidRPr="009F1845">
        <w:rPr>
          <w:rFonts w:ascii="Arial" w:eastAsia="宋体" w:hAnsi="Arial" w:cs="Arial"/>
          <w:color w:val="000000"/>
          <w:kern w:val="0"/>
          <w:szCs w:val="21"/>
        </w:rPr>
        <w:t>lmj</w:t>
      </w:r>
      <w:r w:rsidRPr="009F1845">
        <w:rPr>
          <w:rFonts w:ascii="Arial" w:eastAsia="宋体" w:hAnsi="Arial" w:cs="Arial"/>
          <w:color w:val="000000"/>
          <w:kern w:val="0"/>
          <w:szCs w:val="21"/>
        </w:rPr>
        <w:t>用户收到通知</w:t>
      </w:r>
    </w:p>
    <w:p w14:paraId="07FB41D8" w14:textId="77777777" w:rsidR="009F1845" w:rsidRDefault="009F1845" w:rsidP="009F1845">
      <w:r>
        <w:rPr>
          <w:noProof/>
        </w:rPr>
        <w:drawing>
          <wp:inline distT="0" distB="0" distL="0" distR="0" wp14:anchorId="11A33072" wp14:editId="3C863991">
            <wp:extent cx="6120130" cy="239746"/>
            <wp:effectExtent l="0" t="0" r="0" b="8255"/>
            <wp:docPr id="15" name="图片 15" descr="clip_image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lip_image0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39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9BFF4" w14:textId="77777777" w:rsidR="009F1845" w:rsidRDefault="009F1845" w:rsidP="009F1845">
      <w:r>
        <w:rPr>
          <w:noProof/>
        </w:rPr>
        <w:drawing>
          <wp:inline distT="0" distB="0" distL="0" distR="0" wp14:anchorId="045B3357" wp14:editId="39CD44E8">
            <wp:extent cx="6120130" cy="512818"/>
            <wp:effectExtent l="0" t="0" r="0" b="1905"/>
            <wp:docPr id="16" name="图片 16" descr="clip_image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lip_image0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512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5CE3A" w14:textId="77777777" w:rsidR="009F1845" w:rsidRDefault="009F1845" w:rsidP="009F1845"/>
    <w:p w14:paraId="5E257810" w14:textId="77777777" w:rsidR="009F1845" w:rsidRPr="009F1845" w:rsidRDefault="009F1845" w:rsidP="009F1845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F4F4F"/>
          <w:kern w:val="0"/>
          <w:sz w:val="24"/>
          <w:szCs w:val="24"/>
        </w:rPr>
      </w:pPr>
      <w:r w:rsidRPr="009F1845">
        <w:rPr>
          <w:rFonts w:ascii="Arial" w:eastAsia="宋体" w:hAnsi="Arial" w:cs="Arial"/>
          <w:color w:val="000000"/>
          <w:kern w:val="0"/>
          <w:szCs w:val="21"/>
        </w:rPr>
        <w:t>文件</w:t>
      </w:r>
      <w:r w:rsidRPr="009F1845">
        <w:rPr>
          <w:rFonts w:ascii="Arial" w:eastAsia="宋体" w:hAnsi="Arial" w:cs="Arial"/>
          <w:color w:val="000000"/>
          <w:kern w:val="0"/>
          <w:szCs w:val="21"/>
        </w:rPr>
        <w:t xml:space="preserve">/var/log/sshd.log </w:t>
      </w:r>
      <w:r w:rsidRPr="009F1845">
        <w:rPr>
          <w:rFonts w:ascii="Arial" w:eastAsia="宋体" w:hAnsi="Arial" w:cs="Arial"/>
          <w:color w:val="000000"/>
          <w:kern w:val="0"/>
          <w:szCs w:val="21"/>
        </w:rPr>
        <w:t>中也存储了日志</w:t>
      </w:r>
    </w:p>
    <w:p w14:paraId="5E7BD45A" w14:textId="77777777" w:rsidR="009F1845" w:rsidRPr="009F1845" w:rsidRDefault="009F1845" w:rsidP="009F1845">
      <w:r>
        <w:rPr>
          <w:noProof/>
        </w:rPr>
        <w:drawing>
          <wp:inline distT="0" distB="0" distL="0" distR="0" wp14:anchorId="12D949E2" wp14:editId="34F40F29">
            <wp:extent cx="6120130" cy="1924873"/>
            <wp:effectExtent l="0" t="0" r="0" b="0"/>
            <wp:docPr id="17" name="图片 17" descr="clip_image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lip_image0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924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E7908" w14:textId="77777777" w:rsidR="009F1845" w:rsidRDefault="009F1845" w:rsidP="009F1845"/>
    <w:sectPr w:rsidR="009F1845" w:rsidSect="004568C3">
      <w:pgSz w:w="11906" w:h="16838"/>
      <w:pgMar w:top="1440" w:right="1134" w:bottom="1440" w:left="1134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8F2375"/>
    <w:multiLevelType w:val="hybridMultilevel"/>
    <w:tmpl w:val="2CD8D4FE"/>
    <w:lvl w:ilvl="0" w:tplc="F8C666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MDQxNzWwMDewNDFX0lEKTi0uzszPAykwrAUAbnXj7CwAAAA="/>
  </w:docVars>
  <w:rsids>
    <w:rsidRoot w:val="009F1845"/>
    <w:rsid w:val="0002011D"/>
    <w:rsid w:val="000263E1"/>
    <w:rsid w:val="000C180B"/>
    <w:rsid w:val="00235AC1"/>
    <w:rsid w:val="0023779F"/>
    <w:rsid w:val="002C2F9D"/>
    <w:rsid w:val="002E4BD9"/>
    <w:rsid w:val="00453FAB"/>
    <w:rsid w:val="004568C3"/>
    <w:rsid w:val="00525835"/>
    <w:rsid w:val="0056141B"/>
    <w:rsid w:val="00645773"/>
    <w:rsid w:val="008C7247"/>
    <w:rsid w:val="009F1845"/>
    <w:rsid w:val="00A92EEE"/>
    <w:rsid w:val="00C454E9"/>
    <w:rsid w:val="00C87211"/>
    <w:rsid w:val="00CA791D"/>
    <w:rsid w:val="00D17BC0"/>
    <w:rsid w:val="00DE2399"/>
    <w:rsid w:val="00DE5FAB"/>
    <w:rsid w:val="00E06755"/>
    <w:rsid w:val="00FE5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697E7"/>
  <w15:chartTrackingRefBased/>
  <w15:docId w15:val="{270666D7-857A-4E59-B5F1-B814F9516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9F1845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F184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F1845"/>
    <w:rPr>
      <w:rFonts w:ascii="宋体" w:eastAsia="宋体" w:hAnsi="宋体" w:cs="宋体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9F1845"/>
    <w:rPr>
      <w:b/>
      <w:bCs/>
    </w:rPr>
  </w:style>
  <w:style w:type="paragraph" w:styleId="ListParagraph">
    <w:name w:val="List Paragraph"/>
    <w:basedOn w:val="Normal"/>
    <w:uiPriority w:val="34"/>
    <w:qFormat/>
    <w:rsid w:val="0002011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7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6</Pages>
  <Words>179</Words>
  <Characters>1021</Characters>
  <Application>Microsoft Office Word</Application>
  <DocSecurity>0</DocSecurity>
  <Lines>8</Lines>
  <Paragraphs>2</Paragraphs>
  <ScaleCrop>false</ScaleCrop>
  <Company>Hewlett-Packard</Company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xiang Zhang</dc:creator>
  <cp:keywords/>
  <dc:description/>
  <cp:lastModifiedBy>lezhi Zhang</cp:lastModifiedBy>
  <cp:revision>14</cp:revision>
  <dcterms:created xsi:type="dcterms:W3CDTF">2018-12-19T07:17:00Z</dcterms:created>
  <dcterms:modified xsi:type="dcterms:W3CDTF">2023-12-22T12:56:00Z</dcterms:modified>
</cp:coreProperties>
</file>